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excited to submit my application for the Baker position at your esteemed establishment in Nigeria, Abuja. As a dedicated and passionate baker with over [X years] of experience in crafting exceptional baked goods, I am eager to contribute my skills, creativity, and commitment to excellence to your team. This opportunity aligns perfectly with my professional goals and desire to work in a dynamic environment that values quality and innovation in the culinary arts.</w:t>
      </w:r>
    </w:p>
    <w:bookmarkStart w:id="20" w:name="why-nigeria-abuja"/>
    <w:p>
      <w:pPr>
        <w:pStyle w:val="Heading2"/>
      </w:pPr>
      <w:r>
        <w:t xml:space="preserve">Why Nigeria Abuja?</w:t>
      </w:r>
    </w:p>
    <w:p>
      <w:pPr>
        <w:pStyle w:val="FirstParagraph"/>
      </w:pPr>
      <w:r>
        <w:t xml:space="preserve">Nigeria Abuja is a vibrant city known for its cultural diversity, bustling markets, and growing demand for high-quality food services. As a Baker, I understand the importance of adapting to local tastes while maintaining global standards of excellence. My experience in [mention specific locations or roles if applicable] has equipped me with the expertise to create traditional Nigerian baked goods such as</w:t>
      </w:r>
      <w:r>
        <w:t xml:space="preserve"> </w:t>
      </w:r>
      <w:r>
        <w:rPr>
          <w:iCs/>
          <w:i/>
        </w:rPr>
        <w:t xml:space="preserve">ekuru</w:t>
      </w:r>
      <w:r>
        <w:t xml:space="preserve">,</w:t>
      </w:r>
      <w:r>
        <w:t xml:space="preserve"> </w:t>
      </w:r>
      <w:r>
        <w:rPr>
          <w:iCs/>
          <w:i/>
        </w:rPr>
        <w:t xml:space="preserve">suya bread</w:t>
      </w:r>
      <w:r>
        <w:t xml:space="preserve">, and</w:t>
      </w:r>
      <w:r>
        <w:t xml:space="preserve"> </w:t>
      </w:r>
      <w:r>
        <w:rPr>
          <w:iCs/>
          <w:i/>
        </w:rPr>
        <w:t xml:space="preserve">mango cakes</w:t>
      </w:r>
      <w:r>
        <w:t xml:space="preserve">, as well as international favorites like croissants, baguettes, and pastries. This dual focus on local and global flavors makes me an ideal candidate for a role in Abuja, where the fusion of cultures creates a unique culinary landscape.</w:t>
      </w:r>
    </w:p>
    <w:bookmarkEnd w:id="20"/>
    <w:bookmarkStart w:id="21" w:name="professional-experience"/>
    <w:p>
      <w:pPr>
        <w:pStyle w:val="Heading2"/>
      </w:pPr>
      <w:r>
        <w:t xml:space="preserve">Professional Experience</w:t>
      </w:r>
    </w:p>
    <w:p>
      <w:pPr>
        <w:pStyle w:val="FirstParagraph"/>
      </w:pPr>
      <w:r>
        <w:t xml:space="preserve">Throughout my career as a Baker, I have consistently demonstrated a strong work ethic, attention to detail, and a passion for creating products that delight customers. At my previous role at [Previous Bakery Name] in [Location], I was responsible for developing new recipes, managing inventory, and ensuring compliance with food safety regulations. My ability to lead a team of bakers and collaborate with chefs has allowed me to produce high-quality goods that meet the expectations of discerning customers.</w:t>
      </w:r>
    </w:p>
    <w:p>
      <w:pPr>
        <w:pStyle w:val="BodyText"/>
      </w:pPr>
      <w:r>
        <w:t xml:space="preserve">One of my most rewarding achievements was spearheading the creation of a seasonal menu that incorporated indigenous ingredients such as cassava flour and yam, which resonated strongly with local consumers. This initiative not only increased customer satisfaction but also boosted sales by 20% within three months. My commitment to innovation extends beyond recipes—I have also implemented efficient workflows in the kitchen, reducing waste and improving productivity by 15%.</w:t>
      </w:r>
    </w:p>
    <w:bookmarkEnd w:id="21"/>
    <w:bookmarkStart w:id="22" w:name="skills-and-qualifications"/>
    <w:p>
      <w:pPr>
        <w:pStyle w:val="Heading2"/>
      </w:pPr>
      <w:r>
        <w:t xml:space="preserve">Skills and Qualifications</w:t>
      </w:r>
    </w:p>
    <w:p>
      <w:pPr>
        <w:pStyle w:val="FirstParagraph"/>
      </w:pPr>
      <w:r>
        <w:t xml:space="preserve">As a Baker, I possess a comprehensive understanding of baking techniques, including sourdough fermentation, pastry making, and bread shaping. My proficiency with commercial ovens, mixers, and other kitchen equipment ensures that I can contribute effectively to your operations from day one. Additionally, I hold certifications in [mention any relevant certifications such as Food Safety Training or Advanced Baking Techniques], which further solidify my credibility in the field.</w:t>
      </w:r>
    </w:p>
    <w:p>
      <w:pPr>
        <w:pStyle w:val="BodyText"/>
      </w:pPr>
      <w:r>
        <w:t xml:space="preserve">My ability to work under pressure, meet tight deadlines, and maintain a clean and organized workspace is a testament to my professionalism. I thrive in fast-paced environments where adaptability and problem-solving skills are essential. In Nigeria Abuja, where the demand for fresh, high-quality baked goods is ever-growing, I am confident that my skills will make a meaningful impact on your business.</w:t>
      </w:r>
    </w:p>
    <w:bookmarkEnd w:id="22"/>
    <w:bookmarkStart w:id="23" w:name="understanding-of-the-nigerian-market"/>
    <w:p>
      <w:pPr>
        <w:pStyle w:val="Heading2"/>
      </w:pPr>
      <w:r>
        <w:t xml:space="preserve">Understanding of the Nigerian Market</w:t>
      </w:r>
    </w:p>
    <w:p>
      <w:pPr>
        <w:pStyle w:val="FirstParagraph"/>
      </w:pPr>
      <w:r>
        <w:t xml:space="preserve">Working in Nigeria Abuja has taught me the importance of understanding local preferences and cultural nuances. For example, I have observed that many customers in Abuja prefer baked goods with a balance of sweetness and texture, such as almond cookies or chocolate chip muffins. Additionally, there is a rising interest in healthy options like whole grain breads and gluten-free products. I am committed to staying informed about these trends and incorporating them into my work to meet the evolving needs of your clientele.</w:t>
      </w:r>
    </w:p>
    <w:p>
      <w:pPr>
        <w:pStyle w:val="BodyText"/>
      </w:pPr>
      <w:r>
        <w:t xml:space="preserve">Furthermore, I recognize the significance of building relationships with suppliers and customers alike. In my previous roles, I have established partnerships with local farmers to source fresh produce and specialty ingredients, ensuring that our products reflect the quality and authenticity that Abuja’s discerning customers expect. This approach not only supports the local economy but also enhances the reputation of your establishment as a community-focused business.</w:t>
      </w:r>
    </w:p>
    <w:bookmarkEnd w:id="23"/>
    <w:bookmarkStart w:id="24" w:name="why-choose-me"/>
    <w:p>
      <w:pPr>
        <w:pStyle w:val="Heading2"/>
      </w:pPr>
      <w:r>
        <w:t xml:space="preserve">Why Choose Me?</w:t>
      </w:r>
    </w:p>
    <w:p>
      <w:pPr>
        <w:pStyle w:val="FirstParagraph"/>
      </w:pPr>
      <w:r>
        <w:t xml:space="preserve">What sets me apart as a Baker is my unwavering dedication to excellence and my ability to bring creativity to every project. I am not only focused on the technical aspects of baking but also on creating an experience that delights the senses. Whether it’s the aroma of freshly baked bread wafting through your shop or the visual appeal of a beautifully decorated cake, I strive to exceed expectations at every step.</w:t>
      </w:r>
    </w:p>
    <w:p>
      <w:pPr>
        <w:pStyle w:val="BodyText"/>
      </w:pPr>
      <w:r>
        <w:t xml:space="preserve">Additionally, my strong communication and teamwork skills enable me to collaborate effectively with colleagues and management. I am comfortable taking on leadership roles when needed and am always eager to learn from others. In Nigeria Abuja, where the culinary scene is constantly evolving, I am excited to contribute my expertise while growing professionally in a supportive environment.</w:t>
      </w:r>
    </w:p>
    <w:bookmarkEnd w:id="24"/>
    <w:bookmarkStart w:id="25" w:name="conclusion"/>
    <w:p>
      <w:pPr>
        <w:pStyle w:val="Heading2"/>
      </w:pPr>
      <w:r>
        <w:t xml:space="preserve">Conclusion</w:t>
      </w:r>
    </w:p>
    <w:p>
      <w:pPr>
        <w:pStyle w:val="FirstParagraph"/>
      </w:pPr>
      <w:r>
        <w:t xml:space="preserve">In conclusion, I would be thrilled to bring my passion for baking and my proven track record of success to your bakery in Nigeria Abuja. I am confident that my skills, experience, and dedication align with the values of your organization. I would welcome the opportunity to discuss how I can contribute to your team and help elevate the quality of baked goods in Abuja.</w:t>
      </w:r>
    </w:p>
    <w:p>
      <w:pPr>
        <w:pStyle w:val="BodyText"/>
      </w:pPr>
      <w:r>
        <w:t xml:space="preserve">Thank you for considering my application. I look forward to the possibility of contributing to your establishment’s continued success. Please feel free to contact me at [Your Phone Number] or [Your Email Address] for further information or to schedule an interview.</w:t>
      </w:r>
    </w:p>
    <w:p>
      <w:pPr>
        <w:pStyle w:val="BodyText"/>
      </w:pPr>
      <w:r>
        <w:t xml:space="preserve">Sincerely,</w:t>
      </w:r>
      <w:r>
        <w:br/>
      </w:r>
      <w:r>
        <w:rPr>
          <w:bCs/>
          <w:b/>
        </w:rP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Nigeria Abuja</dc:title>
  <dc:creator/>
  <dc:language>en</dc:language>
  <cp:keywords/>
  <dcterms:created xsi:type="dcterms:W3CDTF">2026-07-23T05:56:33Z</dcterms:created>
  <dcterms:modified xsi:type="dcterms:W3CDTF">2026-07-23T05:56:33Z</dcterms:modified>
</cp:coreProperties>
</file>

<file path=docProps/custom.xml><?xml version="1.0" encoding="utf-8"?>
<Properties xmlns="http://schemas.openxmlformats.org/officeDocument/2006/custom-properties" xmlns:vt="http://schemas.openxmlformats.org/officeDocument/2006/docPropsVTypes"/>
</file>